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618e8bd4028d7da3aecfd31f69cf71da6515cb5"/>
    <w:p>
      <w:pPr>
        <w:pStyle w:val="Heading1"/>
      </w:pPr>
      <w:r>
        <w:t xml:space="preserve">Cover Letter for Electrical Engineer Position in Saint Petersburg, Russia</w:t>
      </w:r>
    </w:p>
    <w:p>
      <w:pPr>
        <w:pStyle w:val="FirstParagraph"/>
      </w:pPr>
      <w:r>
        <w:t xml:space="preserve">Dear [Hiring Manager's Name],</w:t>
      </w:r>
    </w:p>
    <w:p>
      <w:pPr>
        <w:pStyle w:val="BodyText"/>
      </w:pPr>
      <w:r>
        <w:t xml:space="preserve">I am writing to express my enthusiastic interest in the Electrical Engineer position at your esteemed organization in Saint Petersburg, Russia. With a robust academic foundation in electrical engineering and hands-on experience in designing and optimizing complex systems, I am confident that my skills align with the innovative spirit of Saint Petersburg’s technological landscape. As a professional deeply committed to advancing electrical systems for sustainable development, I am eager to contribute my expertise to your team while immersing myself in the dynamic engineering culture of Russia.</w:t>
      </w:r>
    </w:p>
    <w:p>
      <w:pPr>
        <w:pStyle w:val="BodyText"/>
      </w:pPr>
      <w:r>
        <w:t xml:space="preserve">As an Electrical Engineer, I have dedicated my career to solving real-world challenges through cutting-edge design, analysis, and implementation. Over the past [X years], I have worked on projects spanning power systems, automation, and renewable energy solutions. My background includes developing control systems for industrial machinery, optimizing energy efficiency in commercial facilities, and collaborating with cross-functional teams to deliver projects on time and within budget. These experiences have honed my technical acumen while reinforcing my ability to adapt to diverse engineering environments—qualities I believe are essential for success in Saint Petersburg’s evolving infrastructure sector.</w:t>
      </w:r>
    </w:p>
    <w:p>
      <w:pPr>
        <w:pStyle w:val="BodyText"/>
      </w:pPr>
      <w:r>
        <w:t xml:space="preserve">What draws me specifically to Saint Petersburg is its unique position as a hub of innovation and historical significance. Known for its prestigious institutions like the Peter the Great St. Petersburg Polytechnic University and a legacy of engineering excellence, the city has long been a center for technological advancement in Russia. The region’s focus on modernizing energy grids, expanding smart city initiatives, and investing in green technologies creates an exciting opportunity to apply my expertise to projects that align with both local and global sustainability goals. I am particularly inspired by the potential to contribute to Saint Petersburg’s vision of integrating advanced electrical systems into its urban infrastructure, ensuring resilience and efficiency for future generations.</w:t>
      </w:r>
    </w:p>
    <w:p>
      <w:pPr>
        <w:pStyle w:val="BodyText"/>
      </w:pPr>
      <w:r>
        <w:t xml:space="preserve">My technical skills are complemented by a strong understanding of industry standards such as IEC, IEEE, and Russian GOST regulations. In my previous role at [Previous Company Name], I led the design of a high-voltage distribution system that reduced energy losses by 15% and improved grid reliability for over 10,000 households. This project required meticulous planning, collaboration with local stakeholders, and a deep understanding of both technical and regulatory requirements—skills I am eager to apply in Saint Petersburg’s unique market. Additionally, my proficiency in software tools like MATLAB, AutoCAD, and PLC programming enables me to approach challenges with precision and creativity.</w:t>
      </w:r>
    </w:p>
    <w:p>
      <w:pPr>
        <w:pStyle w:val="BodyText"/>
      </w:pPr>
      <w:r>
        <w:t xml:space="preserve">What sets me apart as an Electrical Engineer is my commitment to continuous learning and adaptability. I have consistently sought out opportunities to expand my knowledge through professional development courses and certifications in areas such as renewable energy systems and smart grid technologies. For instance, I recently completed a program on [specific certification or course], which deepened my understanding of integrating solar and wind energy into existing power networks—a field that is gaining momentum in Russia’s push for cleaner energy sources. I am also fluent in English and Russian, which would allow me to communicate effectively with local teams and stakeholders in Saint Petersburg.</w:t>
      </w:r>
    </w:p>
    <w:p>
      <w:pPr>
        <w:pStyle w:val="BodyText"/>
      </w:pPr>
      <w:r>
        <w:t xml:space="preserve">Working as an Electrical Engineer in Saint Petersburg presents a unique opportunity to contribute to a city renowned for its engineering legacy while being part of its forward-looking initiatives. The combination of historical expertise and modern innovation in the region makes it an ideal place for someone like me to grow professionally. I am particularly interested in collaborating with organizations that prioritize sustainability, technological advancement, and community impact—values that resonate with the mission of your company.</w:t>
      </w:r>
    </w:p>
    <w:p>
      <w:pPr>
        <w:pStyle w:val="BodyText"/>
      </w:pPr>
      <w:r>
        <w:t xml:space="preserve">In addition to my technical skills, I bring a collaborative mindset and a strong work ethic. I thrive in environments where teamwork is prioritized, and ideas are shared openly to drive progress. My ability to communicate complex concepts clearly and work effectively with diverse teams has been instrumental in my previous roles. For example, during a recent project involving the automation of a manufacturing plant, I worked closely with engineers, technicians, and clients to ensure that the system met all operational requirements while adhering to safety protocols. This experience reinforced my belief that successful engineering solutions are born from collaboration and shared goals.</w:t>
      </w:r>
    </w:p>
    <w:p>
      <w:pPr>
        <w:pStyle w:val="BodyText"/>
      </w:pPr>
      <w:r>
        <w:t xml:space="preserve">I am especially drawn to the cultural and professional opportunities Saint Petersburg offers. The city’s rich history, vibrant academic community, and thriving tech sector provide a stimulating environment for professionals seeking to make an impact. I am excited about the possibility of contributing to local projects that not only advance technological progress but also enhance the quality of life for residents. Whether it’s designing energy-efficient systems for residential areas or supporting industrial growth through innovative solutions, I am eager to bring my expertise to your organization.</w:t>
      </w:r>
    </w:p>
    <w:p>
      <w:pPr>
        <w:pStyle w:val="BodyText"/>
      </w:pPr>
      <w:r>
        <w:t xml:space="preserve">Thank you for considering my application. I would welcome the opportunity to discuss how my background, skills, and passion for electrical engineering can contribute to your team’s success in Saint Petersburg. I am available at your earliest convenience for an interview and can be reached at [your phone number] or [your email address]. I look forward to the possibility of working together to drive innovation in Russia’s electrical engineering landscap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Cover Letter - Saint Petersburg, Russia</dc:title>
  <dc:creator/>
  <dc:language>en</dc:language>
  <cp:keywords/>
  <dcterms:created xsi:type="dcterms:W3CDTF">2026-07-24T19:15:34Z</dcterms:created>
  <dcterms:modified xsi:type="dcterms:W3CDTF">2026-07-24T19:15:34Z</dcterms:modified>
</cp:coreProperties>
</file>

<file path=docProps/custom.xml><?xml version="1.0" encoding="utf-8"?>
<Properties xmlns="http://schemas.openxmlformats.org/officeDocument/2006/custom-properties" xmlns:vt="http://schemas.openxmlformats.org/officeDocument/2006/docPropsVTypes"/>
</file>